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A59E6" w14:textId="2A01F243" w:rsidR="00164118" w:rsidRPr="00164118" w:rsidRDefault="00164118" w:rsidP="00164118">
      <w:pPr>
        <w:spacing w:after="0" w:line="240" w:lineRule="auto"/>
        <w:jc w:val="center"/>
        <w:rPr>
          <w:b/>
          <w:sz w:val="28"/>
          <w:szCs w:val="28"/>
        </w:rPr>
      </w:pPr>
      <w:r w:rsidRPr="00164118">
        <w:rPr>
          <w:b/>
          <w:sz w:val="28"/>
          <w:szCs w:val="28"/>
        </w:rPr>
        <w:t>OCASA</w:t>
      </w:r>
      <w:r w:rsidR="0024081E">
        <w:rPr>
          <w:b/>
          <w:sz w:val="28"/>
          <w:szCs w:val="28"/>
        </w:rPr>
        <w:t xml:space="preserve"> Members</w:t>
      </w:r>
      <w:r w:rsidRPr="00164118">
        <w:rPr>
          <w:b/>
          <w:sz w:val="28"/>
          <w:szCs w:val="28"/>
        </w:rPr>
        <w:t xml:space="preserve"> </w:t>
      </w:r>
      <w:r w:rsidR="00727D20">
        <w:rPr>
          <w:b/>
          <w:sz w:val="28"/>
          <w:szCs w:val="28"/>
        </w:rPr>
        <w:t>A</w:t>
      </w:r>
      <w:r w:rsidR="0024081E">
        <w:rPr>
          <w:b/>
          <w:sz w:val="28"/>
          <w:szCs w:val="28"/>
        </w:rPr>
        <w:t xml:space="preserve">nnual General Meeting </w:t>
      </w:r>
    </w:p>
    <w:p w14:paraId="5FE78E31" w14:textId="262E7011" w:rsidR="00164118" w:rsidRPr="00164118" w:rsidRDefault="00727D20" w:rsidP="00164118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ugust</w:t>
      </w:r>
      <w:r w:rsidR="00164118" w:rsidRPr="00164118">
        <w:rPr>
          <w:b/>
          <w:sz w:val="28"/>
          <w:szCs w:val="28"/>
        </w:rPr>
        <w:t xml:space="preserve"> </w:t>
      </w:r>
      <w:r w:rsidR="0024081E">
        <w:rPr>
          <w:b/>
          <w:sz w:val="28"/>
          <w:szCs w:val="28"/>
        </w:rPr>
        <w:t>31</w:t>
      </w:r>
      <w:r w:rsidR="00164118" w:rsidRPr="00164118">
        <w:rPr>
          <w:b/>
          <w:sz w:val="28"/>
          <w:szCs w:val="28"/>
        </w:rPr>
        <w:t>, 2023</w:t>
      </w:r>
    </w:p>
    <w:p w14:paraId="5146CC23" w14:textId="0A687AB8" w:rsidR="00164118" w:rsidRPr="00164118" w:rsidRDefault="00727D20" w:rsidP="00164118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4</w:t>
      </w:r>
      <w:r w:rsidR="00164118" w:rsidRPr="00164118">
        <w:rPr>
          <w:b/>
          <w:sz w:val="28"/>
          <w:szCs w:val="28"/>
        </w:rPr>
        <w:t>:</w:t>
      </w:r>
      <w:r w:rsidR="0024081E">
        <w:rPr>
          <w:b/>
          <w:sz w:val="28"/>
          <w:szCs w:val="28"/>
        </w:rPr>
        <w:t>3</w:t>
      </w:r>
      <w:r w:rsidR="00164118" w:rsidRPr="00164118">
        <w:rPr>
          <w:b/>
          <w:sz w:val="28"/>
          <w:szCs w:val="28"/>
        </w:rPr>
        <w:t>0</w:t>
      </w:r>
      <w:r>
        <w:rPr>
          <w:b/>
          <w:sz w:val="28"/>
          <w:szCs w:val="28"/>
        </w:rPr>
        <w:t xml:space="preserve"> </w:t>
      </w:r>
      <w:r w:rsidR="00164118" w:rsidRPr="00164118">
        <w:rPr>
          <w:b/>
          <w:sz w:val="28"/>
          <w:szCs w:val="28"/>
        </w:rPr>
        <w:t>p</w:t>
      </w:r>
      <w:r>
        <w:rPr>
          <w:b/>
          <w:sz w:val="28"/>
          <w:szCs w:val="28"/>
        </w:rPr>
        <w:t>.</w:t>
      </w:r>
      <w:r w:rsidR="00164118" w:rsidRPr="00164118">
        <w:rPr>
          <w:b/>
          <w:sz w:val="28"/>
          <w:szCs w:val="28"/>
        </w:rPr>
        <w:t>m</w:t>
      </w:r>
      <w:r>
        <w:rPr>
          <w:b/>
          <w:sz w:val="28"/>
          <w:szCs w:val="28"/>
        </w:rPr>
        <w:t>.</w:t>
      </w:r>
    </w:p>
    <w:p w14:paraId="76FF1D1B" w14:textId="77777777" w:rsidR="00EA70AB" w:rsidRPr="006E4EC4" w:rsidRDefault="00EA70AB" w:rsidP="00EA70AB">
      <w:pPr>
        <w:spacing w:after="0" w:line="240" w:lineRule="auto"/>
        <w:rPr>
          <w:b/>
          <w:sz w:val="28"/>
          <w:szCs w:val="28"/>
        </w:rPr>
      </w:pPr>
    </w:p>
    <w:p w14:paraId="3491A0BE" w14:textId="6CEDB78F" w:rsidR="009B5648" w:rsidRPr="00EA70AB" w:rsidRDefault="00EA70AB" w:rsidP="00ED640F">
      <w:pPr>
        <w:rPr>
          <w:sz w:val="24"/>
          <w:szCs w:val="24"/>
        </w:rPr>
      </w:pPr>
      <w:r w:rsidRPr="00EA70AB">
        <w:rPr>
          <w:b/>
          <w:sz w:val="24"/>
          <w:szCs w:val="24"/>
        </w:rPr>
        <w:t>Members Present:</w:t>
      </w:r>
      <w:r w:rsidRPr="00EA70AB">
        <w:rPr>
          <w:sz w:val="24"/>
          <w:szCs w:val="24"/>
        </w:rPr>
        <w:t xml:space="preserve">  </w:t>
      </w:r>
      <w:r w:rsidR="0024081E">
        <w:rPr>
          <w:sz w:val="24"/>
          <w:szCs w:val="24"/>
        </w:rPr>
        <w:t>OCASA Members</w:t>
      </w:r>
    </w:p>
    <w:p w14:paraId="01F71ED5" w14:textId="0ED466F3" w:rsidR="00ED640F" w:rsidRDefault="00EA70AB" w:rsidP="00ED640F">
      <w:pPr>
        <w:rPr>
          <w:sz w:val="24"/>
          <w:szCs w:val="24"/>
        </w:rPr>
      </w:pPr>
      <w:r>
        <w:rPr>
          <w:sz w:val="24"/>
          <w:szCs w:val="24"/>
        </w:rPr>
        <w:t xml:space="preserve">Meeting started at </w:t>
      </w:r>
      <w:r w:rsidR="00983AC4">
        <w:rPr>
          <w:sz w:val="24"/>
          <w:szCs w:val="24"/>
        </w:rPr>
        <w:t>4</w:t>
      </w:r>
      <w:r w:rsidR="00731477">
        <w:rPr>
          <w:sz w:val="24"/>
          <w:szCs w:val="24"/>
        </w:rPr>
        <w:t>:</w:t>
      </w:r>
      <w:r w:rsidR="0024081E">
        <w:rPr>
          <w:sz w:val="24"/>
          <w:szCs w:val="24"/>
        </w:rPr>
        <w:t>3</w:t>
      </w:r>
      <w:r w:rsidR="00983AC4">
        <w:rPr>
          <w:sz w:val="24"/>
          <w:szCs w:val="24"/>
        </w:rPr>
        <w:t xml:space="preserve">0 </w:t>
      </w:r>
      <w:r w:rsidR="00DF5655">
        <w:rPr>
          <w:sz w:val="24"/>
          <w:szCs w:val="24"/>
        </w:rPr>
        <w:t>P</w:t>
      </w:r>
      <w:r w:rsidR="00983AC4">
        <w:rPr>
          <w:sz w:val="24"/>
          <w:szCs w:val="24"/>
        </w:rPr>
        <w:t>.</w:t>
      </w:r>
      <w:r w:rsidR="00DF5655">
        <w:rPr>
          <w:sz w:val="24"/>
          <w:szCs w:val="24"/>
        </w:rPr>
        <w:t>M</w:t>
      </w:r>
      <w:r w:rsidR="00983AC4">
        <w:rPr>
          <w:sz w:val="24"/>
          <w:szCs w:val="24"/>
        </w:rPr>
        <w:t>.</w:t>
      </w:r>
    </w:p>
    <w:p w14:paraId="37AC8960" w14:textId="77777777" w:rsidR="0024081E" w:rsidRPr="0024081E" w:rsidRDefault="0024081E" w:rsidP="0024081E">
      <w:pPr>
        <w:spacing w:after="0"/>
        <w:rPr>
          <w:b/>
          <w:i/>
          <w:sz w:val="24"/>
          <w:szCs w:val="24"/>
          <w:u w:val="single"/>
        </w:rPr>
      </w:pPr>
      <w:r w:rsidRPr="0024081E">
        <w:rPr>
          <w:b/>
          <w:i/>
          <w:sz w:val="24"/>
          <w:szCs w:val="24"/>
          <w:u w:val="single"/>
        </w:rPr>
        <w:t>August General Meeting</w:t>
      </w:r>
    </w:p>
    <w:p w14:paraId="6E15D264" w14:textId="6375564A" w:rsidR="0085469A" w:rsidRDefault="0024081E" w:rsidP="00A14E84">
      <w:pPr>
        <w:spacing w:before="240"/>
        <w:rPr>
          <w:b/>
          <w:sz w:val="24"/>
          <w:szCs w:val="24"/>
        </w:rPr>
      </w:pPr>
      <w:r>
        <w:rPr>
          <w:b/>
          <w:sz w:val="24"/>
          <w:szCs w:val="24"/>
        </w:rPr>
        <w:t>President Nate Hay did an introduction of the OCASA Board members that will be representing OCASA for the 2023-2024 school year.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3"/>
        <w:gridCol w:w="1913"/>
      </w:tblGrid>
      <w:tr w:rsidR="0024081E" w:rsidRPr="0024081E" w14:paraId="0445D1AF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9B7E4D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President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493368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Nate Hay</w:t>
            </w:r>
          </w:p>
        </w:tc>
      </w:tr>
      <w:tr w:rsidR="0024081E" w:rsidRPr="0024081E" w14:paraId="734DD0BD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89E332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President-Elect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DDA69F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Dr. Guy Swenson</w:t>
            </w:r>
          </w:p>
        </w:tc>
      </w:tr>
      <w:tr w:rsidR="0024081E" w:rsidRPr="0024081E" w14:paraId="3CB4015E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4DDE98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Secretary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61317A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Adriene Anderson</w:t>
            </w:r>
          </w:p>
        </w:tc>
      </w:tr>
      <w:tr w:rsidR="0024081E" w:rsidRPr="0024081E" w14:paraId="44C410AC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A54A23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Treasur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1A1C7F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James </w:t>
            </w:r>
            <w:proofErr w:type="spellStart"/>
            <w:r w:rsidRPr="0024081E">
              <w:rPr>
                <w:rFonts w:ascii="Cambria" w:eastAsia="Times New Roman" w:hAnsi="Cambria" w:cs="Calibri"/>
              </w:rPr>
              <w:t>Morosetti</w:t>
            </w:r>
            <w:proofErr w:type="spellEnd"/>
          </w:p>
        </w:tc>
      </w:tr>
      <w:tr w:rsidR="0024081E" w:rsidRPr="0024081E" w14:paraId="0CB618C9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C07CD6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Elementary Principal Representativ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81FC3A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Kip Montgomery</w:t>
            </w:r>
          </w:p>
        </w:tc>
      </w:tr>
      <w:tr w:rsidR="0024081E" w:rsidRPr="0024081E" w14:paraId="78208B38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E19715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Middle Principal Representa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6DE615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Amy McHale</w:t>
            </w:r>
          </w:p>
        </w:tc>
      </w:tr>
      <w:tr w:rsidR="0024081E" w:rsidRPr="0024081E" w14:paraId="744C58DC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89CA26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High Principal Representa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1CCF60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24081E">
              <w:rPr>
                <w:rFonts w:ascii="Cambria" w:eastAsia="Times New Roman" w:hAnsi="Cambria" w:cs="Calibri"/>
                <w:sz w:val="24"/>
                <w:szCs w:val="24"/>
              </w:rPr>
              <w:t>Nicolle Campbell</w:t>
            </w:r>
          </w:p>
        </w:tc>
      </w:tr>
      <w:tr w:rsidR="0024081E" w:rsidRPr="0024081E" w14:paraId="0CDEB434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F9D899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Director Representativ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F735FC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24081E">
              <w:rPr>
                <w:rFonts w:ascii="Cambria" w:eastAsia="Times New Roman" w:hAnsi="Cambria" w:cs="Calibri"/>
                <w:sz w:val="24"/>
                <w:szCs w:val="24"/>
              </w:rPr>
              <w:t>Alex Heidelberg</w:t>
            </w:r>
          </w:p>
        </w:tc>
      </w:tr>
      <w:tr w:rsidR="0024081E" w:rsidRPr="0024081E" w14:paraId="63098960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B3F672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Elementary AP Representativ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025F29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24081E">
              <w:rPr>
                <w:rFonts w:ascii="Cambria" w:eastAsia="Times New Roman" w:hAnsi="Cambria" w:cs="Calibri"/>
                <w:sz w:val="24"/>
                <w:szCs w:val="24"/>
              </w:rPr>
              <w:t xml:space="preserve">Danielle </w:t>
            </w:r>
            <w:proofErr w:type="spellStart"/>
            <w:r w:rsidRPr="0024081E">
              <w:rPr>
                <w:rFonts w:ascii="Cambria" w:eastAsia="Times New Roman" w:hAnsi="Cambria" w:cs="Calibri"/>
                <w:sz w:val="24"/>
                <w:szCs w:val="24"/>
              </w:rPr>
              <w:t>Brancato</w:t>
            </w:r>
            <w:proofErr w:type="spellEnd"/>
          </w:p>
        </w:tc>
      </w:tr>
      <w:tr w:rsidR="0024081E" w:rsidRPr="0024081E" w14:paraId="41139908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E80DC6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Middle AP Representativ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656656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  <w:sz w:val="24"/>
                <w:szCs w:val="24"/>
              </w:rPr>
            </w:pPr>
            <w:r w:rsidRPr="0024081E">
              <w:rPr>
                <w:rFonts w:ascii="Cambria" w:eastAsia="Times New Roman" w:hAnsi="Cambria" w:cs="Calibri"/>
                <w:sz w:val="24"/>
                <w:szCs w:val="24"/>
              </w:rPr>
              <w:t>Hollie Pearce</w:t>
            </w:r>
          </w:p>
        </w:tc>
      </w:tr>
      <w:tr w:rsidR="0024081E" w:rsidRPr="0024081E" w14:paraId="55665390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E28CB1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High AP Representativ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3C3266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Dr. Alex Jackson</w:t>
            </w:r>
          </w:p>
        </w:tc>
      </w:tr>
      <w:tr w:rsidR="0024081E" w:rsidRPr="0024081E" w14:paraId="2F86861F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A0935A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Technical College Representa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41CDF2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0000"/>
              </w:rPr>
            </w:pPr>
            <w:r w:rsidRPr="0024081E">
              <w:rPr>
                <w:rFonts w:ascii="Cambria" w:eastAsia="Times New Roman" w:hAnsi="Cambria" w:cs="Calibri"/>
                <w:b/>
                <w:bCs/>
                <w:color w:val="FF0000"/>
              </w:rPr>
              <w:t xml:space="preserve">Vacant </w:t>
            </w:r>
          </w:p>
        </w:tc>
      </w:tr>
      <w:tr w:rsidR="0024081E" w:rsidRPr="0024081E" w14:paraId="5A7A685B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D4187F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Events Committee Chai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BC93AF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Dr. Alex Jackson</w:t>
            </w:r>
          </w:p>
        </w:tc>
      </w:tr>
      <w:tr w:rsidR="0024081E" w:rsidRPr="0024081E" w14:paraId="0CBAEECF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024559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Membership Committee Chai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2B3C73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Dr. Monica Gordan </w:t>
            </w:r>
          </w:p>
        </w:tc>
      </w:tr>
      <w:tr w:rsidR="0024081E" w:rsidRPr="0024081E" w14:paraId="37C83773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68254E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Legal Committee Chai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6C24B0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Matthew Turner</w:t>
            </w:r>
          </w:p>
        </w:tc>
      </w:tr>
      <w:tr w:rsidR="0024081E" w:rsidRPr="0024081E" w14:paraId="0209DC11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040382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Public Relations/Marketing Committee Chai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0745B5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Seth Daub</w:t>
            </w:r>
          </w:p>
        </w:tc>
      </w:tr>
      <w:tr w:rsidR="0024081E" w:rsidRPr="0024081E" w14:paraId="13CFB9A8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4C2B34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Communications Committee Chai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22381E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Desiree Houghton</w:t>
            </w:r>
          </w:p>
        </w:tc>
      </w:tr>
      <w:tr w:rsidR="0024081E" w:rsidRPr="0024081E" w14:paraId="0B8F9F6D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1224F2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Fundraising Committee Chai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201343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0000"/>
              </w:rPr>
            </w:pPr>
            <w:r w:rsidRPr="0024081E">
              <w:rPr>
                <w:rFonts w:ascii="Cambria" w:eastAsia="Times New Roman" w:hAnsi="Cambria" w:cs="Calibri"/>
                <w:b/>
                <w:bCs/>
                <w:color w:val="FF0000"/>
              </w:rPr>
              <w:t xml:space="preserve">Vacant </w:t>
            </w:r>
          </w:p>
        </w:tc>
      </w:tr>
      <w:tr w:rsidR="0024081E" w:rsidRPr="0024081E" w14:paraId="7F8B2D14" w14:textId="77777777" w:rsidTr="0024081E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E3C0E9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Professional Development Committee Chai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6C79D7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Kip Montgomery</w:t>
            </w:r>
          </w:p>
        </w:tc>
      </w:tr>
      <w:tr w:rsidR="0024081E" w:rsidRPr="0024081E" w14:paraId="1185C569" w14:textId="77777777" w:rsidTr="0024081E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4D61C3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 xml:space="preserve">Representative Board Member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AC354E" w14:textId="77777777" w:rsidR="0024081E" w:rsidRPr="0024081E" w:rsidRDefault="0024081E" w:rsidP="0024081E">
            <w:pPr>
              <w:spacing w:after="0" w:line="240" w:lineRule="auto"/>
              <w:rPr>
                <w:rFonts w:ascii="Cambria" w:eastAsia="Times New Roman" w:hAnsi="Cambria" w:cs="Calibri"/>
              </w:rPr>
            </w:pPr>
            <w:r w:rsidRPr="0024081E">
              <w:rPr>
                <w:rFonts w:ascii="Cambria" w:eastAsia="Times New Roman" w:hAnsi="Cambria" w:cs="Calibri"/>
              </w:rPr>
              <w:t>Doug Loftus</w:t>
            </w:r>
          </w:p>
        </w:tc>
      </w:tr>
    </w:tbl>
    <w:p w14:paraId="277C4D12" w14:textId="0E5C40E8" w:rsidR="0024081E" w:rsidRPr="00092AD1" w:rsidRDefault="0024081E" w:rsidP="00A14E84">
      <w:pPr>
        <w:spacing w:before="240"/>
        <w:rPr>
          <w:rStyle w:val="Hyperlink"/>
          <w:b/>
          <w:bCs/>
          <w:color w:val="auto"/>
          <w:sz w:val="24"/>
          <w:szCs w:val="24"/>
          <w:u w:val="none"/>
        </w:rPr>
      </w:pPr>
      <w:r w:rsidRPr="00092AD1">
        <w:rPr>
          <w:rStyle w:val="Hyperlink"/>
          <w:b/>
          <w:bCs/>
          <w:color w:val="auto"/>
          <w:sz w:val="24"/>
          <w:szCs w:val="24"/>
          <w:u w:val="none"/>
        </w:rPr>
        <w:t>President Nate then present</w:t>
      </w:r>
      <w:r w:rsidR="00092AD1">
        <w:rPr>
          <w:rStyle w:val="Hyperlink"/>
          <w:b/>
          <w:bCs/>
          <w:color w:val="auto"/>
          <w:sz w:val="24"/>
          <w:szCs w:val="24"/>
          <w:u w:val="none"/>
        </w:rPr>
        <w:t>ed</w:t>
      </w:r>
      <w:r w:rsidRPr="00092AD1">
        <w:rPr>
          <w:rStyle w:val="Hyperlink"/>
          <w:b/>
          <w:bCs/>
          <w:color w:val="auto"/>
          <w:sz w:val="24"/>
          <w:szCs w:val="24"/>
          <w:u w:val="none"/>
        </w:rPr>
        <w:t xml:space="preserve"> the member with the By-Laws which were also emailed to all OCASA members. Cristina </w:t>
      </w:r>
      <w:proofErr w:type="spellStart"/>
      <w:r w:rsidRPr="00092AD1">
        <w:rPr>
          <w:rStyle w:val="Hyperlink"/>
          <w:b/>
          <w:bCs/>
          <w:color w:val="auto"/>
          <w:sz w:val="24"/>
          <w:szCs w:val="24"/>
          <w:u w:val="none"/>
        </w:rPr>
        <w:t>Mrozek</w:t>
      </w:r>
      <w:proofErr w:type="spellEnd"/>
      <w:r w:rsidRPr="00092AD1">
        <w:rPr>
          <w:rStyle w:val="Hyperlink"/>
          <w:b/>
          <w:bCs/>
          <w:color w:val="auto"/>
          <w:sz w:val="24"/>
          <w:szCs w:val="24"/>
          <w:u w:val="none"/>
        </w:rPr>
        <w:t xml:space="preserve"> made a motion to approve the By-Laws and Judy Bransford second the motion and all </w:t>
      </w:r>
      <w:r w:rsidR="00092AD1" w:rsidRPr="00092AD1">
        <w:rPr>
          <w:rStyle w:val="Hyperlink"/>
          <w:b/>
          <w:bCs/>
          <w:color w:val="auto"/>
          <w:sz w:val="24"/>
          <w:szCs w:val="24"/>
          <w:u w:val="none"/>
        </w:rPr>
        <w:t>were in favor for the approval of the By-Laws.</w:t>
      </w:r>
    </w:p>
    <w:p w14:paraId="55A03890" w14:textId="7EA6CC11" w:rsidR="0085469A" w:rsidRDefault="0085469A" w:rsidP="00A14E84">
      <w:pPr>
        <w:spacing w:before="240"/>
        <w:rPr>
          <w:rStyle w:val="Hyperlink"/>
          <w:bCs/>
          <w:color w:val="auto"/>
          <w:sz w:val="24"/>
          <w:szCs w:val="24"/>
          <w:u w:val="none"/>
        </w:rPr>
      </w:pPr>
    </w:p>
    <w:p w14:paraId="5FEFAD9F" w14:textId="08E499F0" w:rsidR="0085469A" w:rsidRDefault="0085469A" w:rsidP="00A14E84">
      <w:pPr>
        <w:spacing w:before="240"/>
        <w:rPr>
          <w:rStyle w:val="Hyperlink"/>
          <w:bCs/>
          <w:color w:val="auto"/>
          <w:sz w:val="24"/>
          <w:szCs w:val="24"/>
          <w:u w:val="none"/>
        </w:rPr>
      </w:pPr>
    </w:p>
    <w:p w14:paraId="44F23240" w14:textId="1A7EA595" w:rsidR="0085469A" w:rsidRDefault="0085469A" w:rsidP="00A14E84">
      <w:pPr>
        <w:spacing w:before="240"/>
        <w:rPr>
          <w:rStyle w:val="Hyperlink"/>
          <w:bCs/>
          <w:color w:val="auto"/>
          <w:sz w:val="24"/>
          <w:szCs w:val="24"/>
          <w:u w:val="none"/>
        </w:rPr>
      </w:pPr>
    </w:p>
    <w:p w14:paraId="37050446" w14:textId="77777777" w:rsidR="0085469A" w:rsidRDefault="0085469A" w:rsidP="00A14E84">
      <w:pPr>
        <w:spacing w:before="240"/>
        <w:rPr>
          <w:rStyle w:val="Hyperlink"/>
          <w:bCs/>
          <w:color w:val="auto"/>
          <w:sz w:val="24"/>
          <w:szCs w:val="24"/>
          <w:u w:val="none"/>
        </w:rPr>
      </w:pPr>
    </w:p>
    <w:p w14:paraId="2EB562D4" w14:textId="211F6F00" w:rsidR="00CC6C76" w:rsidRDefault="00CC6C76" w:rsidP="00E2022A">
      <w:pPr>
        <w:spacing w:before="240"/>
        <w:rPr>
          <w:rStyle w:val="Hyperlink"/>
          <w:b/>
          <w:bCs/>
          <w:color w:val="auto"/>
          <w:sz w:val="24"/>
          <w:szCs w:val="24"/>
          <w:u w:val="none"/>
        </w:rPr>
      </w:pPr>
    </w:p>
    <w:sectPr w:rsidR="00CC6C76" w:rsidSect="006C2562">
      <w:pgSz w:w="12240" w:h="15840" w:code="1"/>
      <w:pgMar w:top="720" w:right="720" w:bottom="720" w:left="720" w:header="720" w:footer="720" w:gutter="0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alt="https://myocasa.net/wp-content/uploads/2023/07/Picture6-1.png" style="width:14.9pt;height:14.9pt;visibility:visible;mso-wrap-style:square" o:bullet="t">
        <v:imagedata r:id="rId1" o:title="Picture6-1"/>
      </v:shape>
    </w:pict>
  </w:numPicBullet>
  <w:abstractNum w:abstractNumId="0" w15:restartNumberingAfterBreak="0">
    <w:nsid w:val="06D129B1"/>
    <w:multiLevelType w:val="hybridMultilevel"/>
    <w:tmpl w:val="F7F05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27D5D"/>
    <w:multiLevelType w:val="hybridMultilevel"/>
    <w:tmpl w:val="A7D4F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815DC"/>
    <w:multiLevelType w:val="hybridMultilevel"/>
    <w:tmpl w:val="7546636C"/>
    <w:lvl w:ilvl="0" w:tplc="FD369C78">
      <w:numFmt w:val="bullet"/>
      <w:lvlText w:val="•"/>
      <w:lvlJc w:val="left"/>
      <w:pPr>
        <w:ind w:left="216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9E216C"/>
    <w:multiLevelType w:val="hybridMultilevel"/>
    <w:tmpl w:val="D5968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E3D5D46"/>
    <w:multiLevelType w:val="hybridMultilevel"/>
    <w:tmpl w:val="18A4B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518D4"/>
    <w:multiLevelType w:val="hybridMultilevel"/>
    <w:tmpl w:val="6BE0E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7062D"/>
    <w:multiLevelType w:val="hybridMultilevel"/>
    <w:tmpl w:val="42EE2D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306CA4"/>
    <w:multiLevelType w:val="hybridMultilevel"/>
    <w:tmpl w:val="511867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974156"/>
    <w:multiLevelType w:val="hybridMultilevel"/>
    <w:tmpl w:val="13D41486"/>
    <w:lvl w:ilvl="0" w:tplc="FD369C7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B717E"/>
    <w:multiLevelType w:val="hybridMultilevel"/>
    <w:tmpl w:val="03B45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5D0835"/>
    <w:multiLevelType w:val="hybridMultilevel"/>
    <w:tmpl w:val="07F0F3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B6F0D38"/>
    <w:multiLevelType w:val="hybridMultilevel"/>
    <w:tmpl w:val="C3763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F6F40"/>
    <w:multiLevelType w:val="hybridMultilevel"/>
    <w:tmpl w:val="5DEEC7F2"/>
    <w:lvl w:ilvl="0" w:tplc="80884728"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38253274"/>
    <w:multiLevelType w:val="hybridMultilevel"/>
    <w:tmpl w:val="25987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CA6D50"/>
    <w:multiLevelType w:val="hybridMultilevel"/>
    <w:tmpl w:val="2EE0B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34CEC"/>
    <w:multiLevelType w:val="hybridMultilevel"/>
    <w:tmpl w:val="85603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1521F"/>
    <w:multiLevelType w:val="hybridMultilevel"/>
    <w:tmpl w:val="85242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0F14C2"/>
    <w:multiLevelType w:val="hybridMultilevel"/>
    <w:tmpl w:val="12F4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825EC7"/>
    <w:multiLevelType w:val="hybridMultilevel"/>
    <w:tmpl w:val="87A64A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9A55751"/>
    <w:multiLevelType w:val="hybridMultilevel"/>
    <w:tmpl w:val="184C5A1A"/>
    <w:lvl w:ilvl="0" w:tplc="0409000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</w:abstractNum>
  <w:abstractNum w:abstractNumId="20" w15:restartNumberingAfterBreak="0">
    <w:nsid w:val="63D51CBB"/>
    <w:multiLevelType w:val="hybridMultilevel"/>
    <w:tmpl w:val="D5A6F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F0BB4"/>
    <w:multiLevelType w:val="hybridMultilevel"/>
    <w:tmpl w:val="6A0A5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9A72C9"/>
    <w:multiLevelType w:val="hybridMultilevel"/>
    <w:tmpl w:val="A15E2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AC06C5"/>
    <w:multiLevelType w:val="hybridMultilevel"/>
    <w:tmpl w:val="C3563E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4E833EE"/>
    <w:multiLevelType w:val="hybridMultilevel"/>
    <w:tmpl w:val="CF661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1E433F"/>
    <w:multiLevelType w:val="hybridMultilevel"/>
    <w:tmpl w:val="F188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BC5AAE"/>
    <w:multiLevelType w:val="hybridMultilevel"/>
    <w:tmpl w:val="02A01BF4"/>
    <w:lvl w:ilvl="0" w:tplc="FD369C7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BD69A0"/>
    <w:multiLevelType w:val="hybridMultilevel"/>
    <w:tmpl w:val="6922C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3C721F"/>
    <w:multiLevelType w:val="hybridMultilevel"/>
    <w:tmpl w:val="16BE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311C8"/>
    <w:multiLevelType w:val="hybridMultilevel"/>
    <w:tmpl w:val="9B36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E62762"/>
    <w:multiLevelType w:val="hybridMultilevel"/>
    <w:tmpl w:val="09AC8A80"/>
    <w:lvl w:ilvl="0" w:tplc="FD369C7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1193829">
    <w:abstractNumId w:val="7"/>
  </w:num>
  <w:num w:numId="2" w16cid:durableId="157424274">
    <w:abstractNumId w:val="10"/>
  </w:num>
  <w:num w:numId="3" w16cid:durableId="460660175">
    <w:abstractNumId w:val="19"/>
  </w:num>
  <w:num w:numId="4" w16cid:durableId="1909341895">
    <w:abstractNumId w:val="18"/>
  </w:num>
  <w:num w:numId="5" w16cid:durableId="2051761014">
    <w:abstractNumId w:val="8"/>
  </w:num>
  <w:num w:numId="6" w16cid:durableId="1420980871">
    <w:abstractNumId w:val="26"/>
  </w:num>
  <w:num w:numId="7" w16cid:durableId="378558751">
    <w:abstractNumId w:val="2"/>
  </w:num>
  <w:num w:numId="8" w16cid:durableId="154611468">
    <w:abstractNumId w:val="30"/>
  </w:num>
  <w:num w:numId="9" w16cid:durableId="93523646">
    <w:abstractNumId w:val="16"/>
  </w:num>
  <w:num w:numId="10" w16cid:durableId="1879124024">
    <w:abstractNumId w:val="6"/>
  </w:num>
  <w:num w:numId="11" w16cid:durableId="269313946">
    <w:abstractNumId w:val="3"/>
  </w:num>
  <w:num w:numId="12" w16cid:durableId="1887258552">
    <w:abstractNumId w:val="21"/>
  </w:num>
  <w:num w:numId="13" w16cid:durableId="813105635">
    <w:abstractNumId w:val="13"/>
  </w:num>
  <w:num w:numId="14" w16cid:durableId="705061023">
    <w:abstractNumId w:val="5"/>
  </w:num>
  <w:num w:numId="15" w16cid:durableId="946547311">
    <w:abstractNumId w:val="25"/>
  </w:num>
  <w:num w:numId="16" w16cid:durableId="561716293">
    <w:abstractNumId w:val="14"/>
  </w:num>
  <w:num w:numId="17" w16cid:durableId="401752954">
    <w:abstractNumId w:val="20"/>
  </w:num>
  <w:num w:numId="18" w16cid:durableId="501355144">
    <w:abstractNumId w:val="29"/>
  </w:num>
  <w:num w:numId="19" w16cid:durableId="1649167869">
    <w:abstractNumId w:val="28"/>
  </w:num>
  <w:num w:numId="20" w16cid:durableId="1855025498">
    <w:abstractNumId w:val="0"/>
  </w:num>
  <w:num w:numId="21" w16cid:durableId="1540118608">
    <w:abstractNumId w:val="15"/>
  </w:num>
  <w:num w:numId="22" w16cid:durableId="1062604829">
    <w:abstractNumId w:val="23"/>
  </w:num>
  <w:num w:numId="23" w16cid:durableId="2057772795">
    <w:abstractNumId w:val="22"/>
  </w:num>
  <w:num w:numId="24" w16cid:durableId="1838687423">
    <w:abstractNumId w:val="12"/>
  </w:num>
  <w:num w:numId="25" w16cid:durableId="1269312420">
    <w:abstractNumId w:val="9"/>
  </w:num>
  <w:num w:numId="26" w16cid:durableId="508637690">
    <w:abstractNumId w:val="17"/>
  </w:num>
  <w:num w:numId="27" w16cid:durableId="790318252">
    <w:abstractNumId w:val="4"/>
  </w:num>
  <w:num w:numId="28" w16cid:durableId="1066953657">
    <w:abstractNumId w:val="24"/>
  </w:num>
  <w:num w:numId="29" w16cid:durableId="1299799495">
    <w:abstractNumId w:val="27"/>
  </w:num>
  <w:num w:numId="30" w16cid:durableId="587809001">
    <w:abstractNumId w:val="11"/>
  </w:num>
  <w:num w:numId="31" w16cid:durableId="240330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zcxNTEyszQ3NTBU0lEKTi0uzszPAykwrwUAG7mLiiwAAAA="/>
  </w:docVars>
  <w:rsids>
    <w:rsidRoot w:val="00ED640F"/>
    <w:rsid w:val="00004E05"/>
    <w:rsid w:val="000106AB"/>
    <w:rsid w:val="00026650"/>
    <w:rsid w:val="00053679"/>
    <w:rsid w:val="0006401F"/>
    <w:rsid w:val="00064682"/>
    <w:rsid w:val="00075B7C"/>
    <w:rsid w:val="00085D15"/>
    <w:rsid w:val="00092AD1"/>
    <w:rsid w:val="00093EAA"/>
    <w:rsid w:val="0009677D"/>
    <w:rsid w:val="000A1325"/>
    <w:rsid w:val="000A63CA"/>
    <w:rsid w:val="000B3021"/>
    <w:rsid w:val="000B459A"/>
    <w:rsid w:val="000B4E96"/>
    <w:rsid w:val="000C05E7"/>
    <w:rsid w:val="000D1C92"/>
    <w:rsid w:val="000E0791"/>
    <w:rsid w:val="000E2B5F"/>
    <w:rsid w:val="000E48BB"/>
    <w:rsid w:val="000E5512"/>
    <w:rsid w:val="000F434F"/>
    <w:rsid w:val="00100914"/>
    <w:rsid w:val="001054C2"/>
    <w:rsid w:val="001054E8"/>
    <w:rsid w:val="00111671"/>
    <w:rsid w:val="00115A87"/>
    <w:rsid w:val="00122D13"/>
    <w:rsid w:val="00123314"/>
    <w:rsid w:val="00126278"/>
    <w:rsid w:val="001303AE"/>
    <w:rsid w:val="00135D18"/>
    <w:rsid w:val="00135F64"/>
    <w:rsid w:val="00136A1C"/>
    <w:rsid w:val="00156381"/>
    <w:rsid w:val="00164118"/>
    <w:rsid w:val="00174450"/>
    <w:rsid w:val="0017611C"/>
    <w:rsid w:val="00180922"/>
    <w:rsid w:val="00183727"/>
    <w:rsid w:val="00192D16"/>
    <w:rsid w:val="0019344C"/>
    <w:rsid w:val="00195A9E"/>
    <w:rsid w:val="001A19C1"/>
    <w:rsid w:val="001A33AB"/>
    <w:rsid w:val="001B2918"/>
    <w:rsid w:val="001C2726"/>
    <w:rsid w:val="001D3048"/>
    <w:rsid w:val="001D3992"/>
    <w:rsid w:val="001D7F59"/>
    <w:rsid w:val="001E1F95"/>
    <w:rsid w:val="001F6622"/>
    <w:rsid w:val="001F798D"/>
    <w:rsid w:val="001F79B9"/>
    <w:rsid w:val="002022CE"/>
    <w:rsid w:val="00203AE9"/>
    <w:rsid w:val="00204D6A"/>
    <w:rsid w:val="002066A9"/>
    <w:rsid w:val="00210D2B"/>
    <w:rsid w:val="002147CF"/>
    <w:rsid w:val="00221F1C"/>
    <w:rsid w:val="00223325"/>
    <w:rsid w:val="00223336"/>
    <w:rsid w:val="002279BA"/>
    <w:rsid w:val="00230152"/>
    <w:rsid w:val="002334B0"/>
    <w:rsid w:val="002334C7"/>
    <w:rsid w:val="00233FD4"/>
    <w:rsid w:val="0024081E"/>
    <w:rsid w:val="002518FC"/>
    <w:rsid w:val="002620AA"/>
    <w:rsid w:val="00272A57"/>
    <w:rsid w:val="00276B0A"/>
    <w:rsid w:val="00295495"/>
    <w:rsid w:val="002C4C6E"/>
    <w:rsid w:val="002C6E13"/>
    <w:rsid w:val="002D1A13"/>
    <w:rsid w:val="002D4F52"/>
    <w:rsid w:val="002E4404"/>
    <w:rsid w:val="002F5CE1"/>
    <w:rsid w:val="00302465"/>
    <w:rsid w:val="00302C82"/>
    <w:rsid w:val="00306491"/>
    <w:rsid w:val="00306C9E"/>
    <w:rsid w:val="00327D1F"/>
    <w:rsid w:val="0033778B"/>
    <w:rsid w:val="0034093D"/>
    <w:rsid w:val="0034154A"/>
    <w:rsid w:val="00346C3F"/>
    <w:rsid w:val="0035243B"/>
    <w:rsid w:val="003534B8"/>
    <w:rsid w:val="00354E7F"/>
    <w:rsid w:val="00355F0A"/>
    <w:rsid w:val="00361F2E"/>
    <w:rsid w:val="003710CA"/>
    <w:rsid w:val="00371C25"/>
    <w:rsid w:val="003739D1"/>
    <w:rsid w:val="003764A9"/>
    <w:rsid w:val="003844F9"/>
    <w:rsid w:val="00385500"/>
    <w:rsid w:val="00395957"/>
    <w:rsid w:val="00396143"/>
    <w:rsid w:val="003A17E9"/>
    <w:rsid w:val="003A398A"/>
    <w:rsid w:val="003B6656"/>
    <w:rsid w:val="003B6C0E"/>
    <w:rsid w:val="003C6EB2"/>
    <w:rsid w:val="003D18D5"/>
    <w:rsid w:val="003D45AE"/>
    <w:rsid w:val="003F0029"/>
    <w:rsid w:val="003F3294"/>
    <w:rsid w:val="003F4E4E"/>
    <w:rsid w:val="00400FD9"/>
    <w:rsid w:val="00425C02"/>
    <w:rsid w:val="00425F36"/>
    <w:rsid w:val="00427613"/>
    <w:rsid w:val="00437728"/>
    <w:rsid w:val="00440002"/>
    <w:rsid w:val="0044615E"/>
    <w:rsid w:val="00451E55"/>
    <w:rsid w:val="00452336"/>
    <w:rsid w:val="0046485F"/>
    <w:rsid w:val="00472029"/>
    <w:rsid w:val="004871C8"/>
    <w:rsid w:val="004A3D06"/>
    <w:rsid w:val="004B3D1A"/>
    <w:rsid w:val="004B47BA"/>
    <w:rsid w:val="004B4A22"/>
    <w:rsid w:val="004C380C"/>
    <w:rsid w:val="004C3A73"/>
    <w:rsid w:val="004C5FF7"/>
    <w:rsid w:val="004C7250"/>
    <w:rsid w:val="004C7BA6"/>
    <w:rsid w:val="004D10B9"/>
    <w:rsid w:val="004D2B90"/>
    <w:rsid w:val="004E35A1"/>
    <w:rsid w:val="004E6C65"/>
    <w:rsid w:val="004F6548"/>
    <w:rsid w:val="005106F4"/>
    <w:rsid w:val="00510D63"/>
    <w:rsid w:val="00515D84"/>
    <w:rsid w:val="00517BEB"/>
    <w:rsid w:val="005201D8"/>
    <w:rsid w:val="00544E08"/>
    <w:rsid w:val="00552607"/>
    <w:rsid w:val="005534A0"/>
    <w:rsid w:val="005555FC"/>
    <w:rsid w:val="005709C4"/>
    <w:rsid w:val="00584620"/>
    <w:rsid w:val="00587CDA"/>
    <w:rsid w:val="00591A71"/>
    <w:rsid w:val="005955F9"/>
    <w:rsid w:val="005A283B"/>
    <w:rsid w:val="005A64F5"/>
    <w:rsid w:val="005B293C"/>
    <w:rsid w:val="005B60F0"/>
    <w:rsid w:val="005C1FF3"/>
    <w:rsid w:val="005C7D37"/>
    <w:rsid w:val="005D0961"/>
    <w:rsid w:val="005D5C2C"/>
    <w:rsid w:val="005D65C7"/>
    <w:rsid w:val="005E7C7A"/>
    <w:rsid w:val="005F2B79"/>
    <w:rsid w:val="005F31E3"/>
    <w:rsid w:val="00606D7A"/>
    <w:rsid w:val="00610AE0"/>
    <w:rsid w:val="00613DB9"/>
    <w:rsid w:val="006170DE"/>
    <w:rsid w:val="00620E03"/>
    <w:rsid w:val="0063018A"/>
    <w:rsid w:val="006369DE"/>
    <w:rsid w:val="00642655"/>
    <w:rsid w:val="00653BD6"/>
    <w:rsid w:val="0065416F"/>
    <w:rsid w:val="006547D1"/>
    <w:rsid w:val="00661E5E"/>
    <w:rsid w:val="00675940"/>
    <w:rsid w:val="00677389"/>
    <w:rsid w:val="0067743B"/>
    <w:rsid w:val="006804B7"/>
    <w:rsid w:val="0068185C"/>
    <w:rsid w:val="006845B2"/>
    <w:rsid w:val="006A0FDD"/>
    <w:rsid w:val="006A3121"/>
    <w:rsid w:val="006C2562"/>
    <w:rsid w:val="006C2EE7"/>
    <w:rsid w:val="006D4515"/>
    <w:rsid w:val="006E0A91"/>
    <w:rsid w:val="006E4EC4"/>
    <w:rsid w:val="006F29D1"/>
    <w:rsid w:val="007006DF"/>
    <w:rsid w:val="007012E1"/>
    <w:rsid w:val="00704083"/>
    <w:rsid w:val="00704F27"/>
    <w:rsid w:val="00711586"/>
    <w:rsid w:val="00712691"/>
    <w:rsid w:val="00715356"/>
    <w:rsid w:val="00727D20"/>
    <w:rsid w:val="00731477"/>
    <w:rsid w:val="00743EEA"/>
    <w:rsid w:val="00744D19"/>
    <w:rsid w:val="00747DB8"/>
    <w:rsid w:val="00754943"/>
    <w:rsid w:val="00757816"/>
    <w:rsid w:val="0076298E"/>
    <w:rsid w:val="00764D0D"/>
    <w:rsid w:val="00767BFF"/>
    <w:rsid w:val="007771AA"/>
    <w:rsid w:val="00787125"/>
    <w:rsid w:val="007A158B"/>
    <w:rsid w:val="007A342E"/>
    <w:rsid w:val="007A6D70"/>
    <w:rsid w:val="007B2A3A"/>
    <w:rsid w:val="007B67E2"/>
    <w:rsid w:val="007B77EA"/>
    <w:rsid w:val="007C071A"/>
    <w:rsid w:val="007C4812"/>
    <w:rsid w:val="007D11A3"/>
    <w:rsid w:val="007D347C"/>
    <w:rsid w:val="007D46F7"/>
    <w:rsid w:val="007D63F4"/>
    <w:rsid w:val="007F6CCB"/>
    <w:rsid w:val="00801217"/>
    <w:rsid w:val="008041AA"/>
    <w:rsid w:val="00812C13"/>
    <w:rsid w:val="00832C8B"/>
    <w:rsid w:val="00840824"/>
    <w:rsid w:val="0084088B"/>
    <w:rsid w:val="008517B6"/>
    <w:rsid w:val="0085469A"/>
    <w:rsid w:val="008572EB"/>
    <w:rsid w:val="008577B5"/>
    <w:rsid w:val="008647AC"/>
    <w:rsid w:val="00864F4F"/>
    <w:rsid w:val="00866603"/>
    <w:rsid w:val="0087447A"/>
    <w:rsid w:val="00884491"/>
    <w:rsid w:val="00887B72"/>
    <w:rsid w:val="008A3460"/>
    <w:rsid w:val="008B0CD7"/>
    <w:rsid w:val="008B1551"/>
    <w:rsid w:val="008C4225"/>
    <w:rsid w:val="008C7E4C"/>
    <w:rsid w:val="008E0B27"/>
    <w:rsid w:val="008E2DE5"/>
    <w:rsid w:val="008E3792"/>
    <w:rsid w:val="008E59AA"/>
    <w:rsid w:val="008F2E99"/>
    <w:rsid w:val="008F48D6"/>
    <w:rsid w:val="00902635"/>
    <w:rsid w:val="00903D3B"/>
    <w:rsid w:val="00910E36"/>
    <w:rsid w:val="0091563F"/>
    <w:rsid w:val="00916A38"/>
    <w:rsid w:val="00923307"/>
    <w:rsid w:val="00935341"/>
    <w:rsid w:val="00946F08"/>
    <w:rsid w:val="009543AD"/>
    <w:rsid w:val="0095547E"/>
    <w:rsid w:val="00962770"/>
    <w:rsid w:val="009631D0"/>
    <w:rsid w:val="00963810"/>
    <w:rsid w:val="00964902"/>
    <w:rsid w:val="00972D36"/>
    <w:rsid w:val="00977EA5"/>
    <w:rsid w:val="00983AC4"/>
    <w:rsid w:val="009849ED"/>
    <w:rsid w:val="00985249"/>
    <w:rsid w:val="00985550"/>
    <w:rsid w:val="00997E0E"/>
    <w:rsid w:val="009A0912"/>
    <w:rsid w:val="009B5648"/>
    <w:rsid w:val="009B6CA9"/>
    <w:rsid w:val="009C4BB2"/>
    <w:rsid w:val="009C737A"/>
    <w:rsid w:val="009D02CA"/>
    <w:rsid w:val="009D7A39"/>
    <w:rsid w:val="009E09D8"/>
    <w:rsid w:val="009E156A"/>
    <w:rsid w:val="009E18F8"/>
    <w:rsid w:val="009E7DEA"/>
    <w:rsid w:val="009F1F25"/>
    <w:rsid w:val="009F4989"/>
    <w:rsid w:val="00A0245A"/>
    <w:rsid w:val="00A02FD7"/>
    <w:rsid w:val="00A14E84"/>
    <w:rsid w:val="00A2268F"/>
    <w:rsid w:val="00A24B12"/>
    <w:rsid w:val="00A24B3A"/>
    <w:rsid w:val="00A45132"/>
    <w:rsid w:val="00A46EDD"/>
    <w:rsid w:val="00A62BA5"/>
    <w:rsid w:val="00A65F4D"/>
    <w:rsid w:val="00A67B5D"/>
    <w:rsid w:val="00A7233A"/>
    <w:rsid w:val="00A7726A"/>
    <w:rsid w:val="00A804DC"/>
    <w:rsid w:val="00A849CD"/>
    <w:rsid w:val="00A90F17"/>
    <w:rsid w:val="00A9789C"/>
    <w:rsid w:val="00AA0D92"/>
    <w:rsid w:val="00AB2E74"/>
    <w:rsid w:val="00AB3550"/>
    <w:rsid w:val="00AC49BD"/>
    <w:rsid w:val="00AC4ADB"/>
    <w:rsid w:val="00AC5BB1"/>
    <w:rsid w:val="00AD22BD"/>
    <w:rsid w:val="00AE17F6"/>
    <w:rsid w:val="00AE2874"/>
    <w:rsid w:val="00AE7255"/>
    <w:rsid w:val="00AF02C1"/>
    <w:rsid w:val="00B024D8"/>
    <w:rsid w:val="00B0333C"/>
    <w:rsid w:val="00B147D9"/>
    <w:rsid w:val="00B3346D"/>
    <w:rsid w:val="00B53131"/>
    <w:rsid w:val="00B56A6A"/>
    <w:rsid w:val="00B577C1"/>
    <w:rsid w:val="00B660CB"/>
    <w:rsid w:val="00B66491"/>
    <w:rsid w:val="00B728F1"/>
    <w:rsid w:val="00B74E19"/>
    <w:rsid w:val="00B76DC1"/>
    <w:rsid w:val="00B8415E"/>
    <w:rsid w:val="00BB6877"/>
    <w:rsid w:val="00BC595F"/>
    <w:rsid w:val="00BD0DBA"/>
    <w:rsid w:val="00BD669A"/>
    <w:rsid w:val="00BD67F0"/>
    <w:rsid w:val="00BE0E1F"/>
    <w:rsid w:val="00BE2A79"/>
    <w:rsid w:val="00BE7FED"/>
    <w:rsid w:val="00BF1D5A"/>
    <w:rsid w:val="00BF428F"/>
    <w:rsid w:val="00BF47C1"/>
    <w:rsid w:val="00BF4E50"/>
    <w:rsid w:val="00BF50E4"/>
    <w:rsid w:val="00BF7411"/>
    <w:rsid w:val="00C03032"/>
    <w:rsid w:val="00C03F47"/>
    <w:rsid w:val="00C119DE"/>
    <w:rsid w:val="00C37B01"/>
    <w:rsid w:val="00C60830"/>
    <w:rsid w:val="00C75A7D"/>
    <w:rsid w:val="00C761DE"/>
    <w:rsid w:val="00C76B55"/>
    <w:rsid w:val="00C976DE"/>
    <w:rsid w:val="00CA1B4D"/>
    <w:rsid w:val="00CA38EF"/>
    <w:rsid w:val="00CB30D5"/>
    <w:rsid w:val="00CB46CC"/>
    <w:rsid w:val="00CC57C3"/>
    <w:rsid w:val="00CC6C76"/>
    <w:rsid w:val="00CD2148"/>
    <w:rsid w:val="00CE1EAF"/>
    <w:rsid w:val="00CE7E6E"/>
    <w:rsid w:val="00CF0F19"/>
    <w:rsid w:val="00CF7CFA"/>
    <w:rsid w:val="00D02866"/>
    <w:rsid w:val="00D03D44"/>
    <w:rsid w:val="00D17655"/>
    <w:rsid w:val="00D303F8"/>
    <w:rsid w:val="00D42209"/>
    <w:rsid w:val="00D47826"/>
    <w:rsid w:val="00D840E9"/>
    <w:rsid w:val="00D9049C"/>
    <w:rsid w:val="00D92683"/>
    <w:rsid w:val="00D954AD"/>
    <w:rsid w:val="00D95B69"/>
    <w:rsid w:val="00D96669"/>
    <w:rsid w:val="00DA0759"/>
    <w:rsid w:val="00DA087C"/>
    <w:rsid w:val="00DA2886"/>
    <w:rsid w:val="00DA2AAD"/>
    <w:rsid w:val="00DB0ADE"/>
    <w:rsid w:val="00DB1A30"/>
    <w:rsid w:val="00DB3EF8"/>
    <w:rsid w:val="00DC2B0E"/>
    <w:rsid w:val="00DC570A"/>
    <w:rsid w:val="00DD3870"/>
    <w:rsid w:val="00DD7B1D"/>
    <w:rsid w:val="00DE23E7"/>
    <w:rsid w:val="00DE75CB"/>
    <w:rsid w:val="00DF5655"/>
    <w:rsid w:val="00DF711F"/>
    <w:rsid w:val="00DF7538"/>
    <w:rsid w:val="00E007B3"/>
    <w:rsid w:val="00E00972"/>
    <w:rsid w:val="00E06CA9"/>
    <w:rsid w:val="00E07351"/>
    <w:rsid w:val="00E10612"/>
    <w:rsid w:val="00E12745"/>
    <w:rsid w:val="00E15405"/>
    <w:rsid w:val="00E2022A"/>
    <w:rsid w:val="00E34931"/>
    <w:rsid w:val="00E42A6C"/>
    <w:rsid w:val="00E5542B"/>
    <w:rsid w:val="00E658AA"/>
    <w:rsid w:val="00E706FB"/>
    <w:rsid w:val="00E709CC"/>
    <w:rsid w:val="00E81D88"/>
    <w:rsid w:val="00EA345E"/>
    <w:rsid w:val="00EA5D02"/>
    <w:rsid w:val="00EA6F64"/>
    <w:rsid w:val="00EA70AB"/>
    <w:rsid w:val="00EA72C6"/>
    <w:rsid w:val="00EC44EB"/>
    <w:rsid w:val="00EC6D1D"/>
    <w:rsid w:val="00ED3F72"/>
    <w:rsid w:val="00ED640F"/>
    <w:rsid w:val="00ED7497"/>
    <w:rsid w:val="00EE12A9"/>
    <w:rsid w:val="00EF14DE"/>
    <w:rsid w:val="00EF41C5"/>
    <w:rsid w:val="00F0178C"/>
    <w:rsid w:val="00F02FF0"/>
    <w:rsid w:val="00F06C00"/>
    <w:rsid w:val="00F07D3C"/>
    <w:rsid w:val="00F11F9D"/>
    <w:rsid w:val="00F121C8"/>
    <w:rsid w:val="00F15BE9"/>
    <w:rsid w:val="00F24249"/>
    <w:rsid w:val="00F25A59"/>
    <w:rsid w:val="00F27D65"/>
    <w:rsid w:val="00F32D6A"/>
    <w:rsid w:val="00F40A4A"/>
    <w:rsid w:val="00F42F34"/>
    <w:rsid w:val="00F50F14"/>
    <w:rsid w:val="00F5247B"/>
    <w:rsid w:val="00F536BA"/>
    <w:rsid w:val="00F57A27"/>
    <w:rsid w:val="00F6164F"/>
    <w:rsid w:val="00F75170"/>
    <w:rsid w:val="00F805C5"/>
    <w:rsid w:val="00F94044"/>
    <w:rsid w:val="00F960F0"/>
    <w:rsid w:val="00FA3A68"/>
    <w:rsid w:val="00FB10AE"/>
    <w:rsid w:val="00FD01C8"/>
    <w:rsid w:val="00FD6F96"/>
    <w:rsid w:val="00FE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223F2"/>
  <w15:docId w15:val="{7012AF9C-6C65-4C44-9158-9B409A60E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2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1B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B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B3550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D92683"/>
  </w:style>
  <w:style w:type="character" w:styleId="Hyperlink">
    <w:name w:val="Hyperlink"/>
    <w:basedOn w:val="DefaultParagraphFont"/>
    <w:uiPriority w:val="99"/>
    <w:unhideWhenUsed/>
    <w:rsid w:val="007B67E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3D3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03D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4539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89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4110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9204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360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28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1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1005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76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65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16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122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4894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9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A5E07-1F76-4072-A4EE-E27EE52D5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Anna Alkhub</cp:lastModifiedBy>
  <cp:revision>2</cp:revision>
  <cp:lastPrinted>2023-08-29T19:48:00Z</cp:lastPrinted>
  <dcterms:created xsi:type="dcterms:W3CDTF">2023-10-09T20:05:00Z</dcterms:created>
  <dcterms:modified xsi:type="dcterms:W3CDTF">2023-10-09T20:05:00Z</dcterms:modified>
</cp:coreProperties>
</file>